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815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815E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815ED" w:rsidRDefault="00833031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pt</w:t>
      </w:r>
      <w:r w:rsidR="00C52058">
        <w:rPr>
          <w:rFonts w:ascii="Arial" w:hAnsi="Arial" w:cs="Arial"/>
          <w:sz w:val="20"/>
          <w:szCs w:val="20"/>
        </w:rPr>
        <w:t>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815E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F1CDA" w:rsidRPr="007F1CDA" w:rsidRDefault="007F1CDA" w:rsidP="009344FF">
      <w:pPr>
        <w:rPr>
          <w:rFonts w:ascii="Arial" w:hAnsi="Arial" w:cs="Arial"/>
          <w:sz w:val="20"/>
          <w:szCs w:val="20"/>
        </w:rPr>
      </w:pPr>
      <w:r w:rsidRPr="007F1CDA">
        <w:rPr>
          <w:rFonts w:ascii="Arial" w:hAnsi="Arial" w:cs="Arial"/>
          <w:sz w:val="20"/>
          <w:szCs w:val="20"/>
        </w:rPr>
        <w:t>Prof.  Ehab Abdel Aziz Ahmed EL-</w:t>
      </w:r>
      <w:proofErr w:type="spellStart"/>
      <w:r w:rsidRPr="007F1CDA">
        <w:rPr>
          <w:rFonts w:ascii="Arial" w:hAnsi="Arial" w:cs="Arial"/>
          <w:sz w:val="20"/>
          <w:szCs w:val="20"/>
        </w:rPr>
        <w:t>Shaara</w:t>
      </w:r>
      <w:bookmarkStart w:id="0" w:name="_GoBack"/>
      <w:bookmarkEnd w:id="0"/>
      <w:r w:rsidRPr="007F1CDA">
        <w:rPr>
          <w:rFonts w:ascii="Arial" w:hAnsi="Arial" w:cs="Arial"/>
          <w:sz w:val="20"/>
          <w:szCs w:val="20"/>
        </w:rPr>
        <w:t>wy</w:t>
      </w:r>
      <w:proofErr w:type="spellEnd"/>
      <w:r w:rsidRPr="007F1CDA">
        <w:rPr>
          <w:rFonts w:ascii="Arial" w:hAnsi="Arial" w:cs="Arial"/>
          <w:sz w:val="20"/>
          <w:szCs w:val="20"/>
        </w:rPr>
        <w:t>, Cairo University, Egypt</w:t>
      </w:r>
    </w:p>
    <w:sectPr w:rsidR="007F1CDA" w:rsidRPr="007F1C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M7M0MzE0MDc1MDRT0lEKTi0uzszPAykwqgUA6kYszywAAAA="/>
  </w:docVars>
  <w:rsids>
    <w:rsidRoot w:val="00A72896"/>
    <w:rsid w:val="001B2582"/>
    <w:rsid w:val="002C0B2C"/>
    <w:rsid w:val="006E2AC1"/>
    <w:rsid w:val="007236AE"/>
    <w:rsid w:val="007815ED"/>
    <w:rsid w:val="007F1CDA"/>
    <w:rsid w:val="00833031"/>
    <w:rsid w:val="009344FF"/>
    <w:rsid w:val="009F328F"/>
    <w:rsid w:val="00A63CB3"/>
    <w:rsid w:val="00A72896"/>
    <w:rsid w:val="00C52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25436"/>
  <w15:docId w15:val="{681AC478-5A0A-461B-B68F-132552C57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22T11:09:00Z</dcterms:modified>
</cp:coreProperties>
</file>